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AF17A" w14:textId="77777777" w:rsidR="00B93E0A" w:rsidRDefault="00B93E0A">
      <w:pPr>
        <w:rPr>
          <w:rFonts w:ascii="宋体"/>
          <w:sz w:val="28"/>
        </w:rPr>
      </w:pPr>
    </w:p>
    <w:p w14:paraId="5B5EAD5C" w14:textId="77777777" w:rsidR="00B93E0A" w:rsidRDefault="00194CE1">
      <w:pPr>
        <w:spacing w:beforeLines="50" w:before="156" w:afterLines="50" w:after="156"/>
        <w:jc w:val="center"/>
        <w:rPr>
          <w:rFonts w:ascii="黑体" w:eastAsia="黑体"/>
          <w:sz w:val="32"/>
        </w:rPr>
      </w:pPr>
      <w:r>
        <w:rPr>
          <w:rFonts w:ascii="黑体" w:eastAsia="黑体" w:hint="eastAsia"/>
          <w:sz w:val="32"/>
        </w:rPr>
        <w:t>中国科技情报学会健康信息学</w:t>
      </w:r>
      <w:r>
        <w:rPr>
          <w:rFonts w:ascii="黑体" w:eastAsia="黑体" w:hint="eastAsia"/>
          <w:sz w:val="32"/>
        </w:rPr>
        <w:t>委员候选人</w:t>
      </w:r>
      <w:r>
        <w:rPr>
          <w:rFonts w:ascii="黑体" w:eastAsia="黑体" w:hint="eastAsia"/>
          <w:sz w:val="32"/>
        </w:rPr>
        <w:t>推荐表</w:t>
      </w:r>
    </w:p>
    <w:tbl>
      <w:tblPr>
        <w:tblW w:w="0" w:type="auto"/>
        <w:tblInd w:w="-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1785"/>
        <w:gridCol w:w="1050"/>
        <w:gridCol w:w="90"/>
        <w:gridCol w:w="1160"/>
        <w:gridCol w:w="535"/>
        <w:gridCol w:w="2545"/>
      </w:tblGrid>
      <w:tr w:rsidR="00B93E0A" w14:paraId="2D420849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5A2D8CAB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姓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名</w:t>
            </w:r>
          </w:p>
        </w:tc>
        <w:tc>
          <w:tcPr>
            <w:tcW w:w="1785" w:type="dxa"/>
            <w:vAlign w:val="center"/>
          </w:tcPr>
          <w:p w14:paraId="207A6BB1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14:paraId="13822A8A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性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别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14:paraId="03A69D52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 w:val="restart"/>
            <w:tcBorders>
              <w:left w:val="nil"/>
            </w:tcBorders>
            <w:vAlign w:val="center"/>
          </w:tcPr>
          <w:p w14:paraId="29EDF435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本</w:t>
            </w:r>
          </w:p>
          <w:p w14:paraId="28BE6F8B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人</w:t>
            </w:r>
          </w:p>
          <w:p w14:paraId="2CC9FC9E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近</w:t>
            </w:r>
          </w:p>
          <w:p w14:paraId="5BECFA0F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照</w:t>
            </w:r>
          </w:p>
        </w:tc>
      </w:tr>
      <w:tr w:rsidR="00B93E0A" w14:paraId="6C3F9E3F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5944B581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出生年月</w:t>
            </w:r>
          </w:p>
        </w:tc>
        <w:tc>
          <w:tcPr>
            <w:tcW w:w="1785" w:type="dxa"/>
            <w:vAlign w:val="center"/>
          </w:tcPr>
          <w:p w14:paraId="3BF3FFAA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14:paraId="1AA3E285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民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族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14:paraId="1C35BFEA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14:paraId="5510454E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B93E0A" w14:paraId="23725D58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5FA6B9B7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党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派</w:t>
            </w:r>
          </w:p>
        </w:tc>
        <w:tc>
          <w:tcPr>
            <w:tcW w:w="1785" w:type="dxa"/>
            <w:vAlign w:val="center"/>
          </w:tcPr>
          <w:p w14:paraId="1A2F91CD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14:paraId="2DF923AA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学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历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14:paraId="49DA0175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14:paraId="4B76B108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B93E0A" w14:paraId="649ABD67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7573BFD9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职</w:t>
            </w:r>
            <w:r>
              <w:rPr>
                <w:rFonts w:ascii="仿宋_GB2312" w:eastAsia="仿宋_GB2312" w:hint="eastAsia"/>
                <w:sz w:val="24"/>
              </w:rPr>
              <w:t xml:space="preserve">    </w:t>
            </w:r>
            <w:r>
              <w:rPr>
                <w:rFonts w:ascii="仿宋_GB2312" w:eastAsia="仿宋_GB2312" w:hint="eastAsia"/>
                <w:sz w:val="24"/>
              </w:rPr>
              <w:t>务</w:t>
            </w:r>
          </w:p>
        </w:tc>
        <w:tc>
          <w:tcPr>
            <w:tcW w:w="1785" w:type="dxa"/>
            <w:vAlign w:val="center"/>
          </w:tcPr>
          <w:p w14:paraId="7493E196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</w:tc>
        <w:tc>
          <w:tcPr>
            <w:tcW w:w="1050" w:type="dxa"/>
            <w:vAlign w:val="center"/>
          </w:tcPr>
          <w:p w14:paraId="68423E23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职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称</w:t>
            </w:r>
          </w:p>
        </w:tc>
        <w:tc>
          <w:tcPr>
            <w:tcW w:w="1785" w:type="dxa"/>
            <w:gridSpan w:val="3"/>
            <w:tcBorders>
              <w:right w:val="single" w:sz="4" w:space="0" w:color="auto"/>
            </w:tcBorders>
            <w:vAlign w:val="center"/>
          </w:tcPr>
          <w:p w14:paraId="5056AE4A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vAlign w:val="center"/>
          </w:tcPr>
          <w:p w14:paraId="2869241A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B93E0A" w14:paraId="1063E8D2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1F610EF5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工作单位</w:t>
            </w:r>
          </w:p>
        </w:tc>
        <w:tc>
          <w:tcPr>
            <w:tcW w:w="7165" w:type="dxa"/>
            <w:gridSpan w:val="6"/>
            <w:vAlign w:val="center"/>
          </w:tcPr>
          <w:p w14:paraId="69878E1D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</w:tc>
      </w:tr>
      <w:tr w:rsidR="00B93E0A" w14:paraId="57DECD46" w14:textId="77777777">
        <w:trPr>
          <w:cantSplit/>
          <w:trHeight w:hRule="exact" w:val="624"/>
        </w:trPr>
        <w:tc>
          <w:tcPr>
            <w:tcW w:w="1470" w:type="dxa"/>
            <w:vAlign w:val="center"/>
          </w:tcPr>
          <w:p w14:paraId="63E7848C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通信地址</w:t>
            </w:r>
          </w:p>
        </w:tc>
        <w:tc>
          <w:tcPr>
            <w:tcW w:w="7165" w:type="dxa"/>
            <w:gridSpan w:val="6"/>
            <w:vAlign w:val="center"/>
          </w:tcPr>
          <w:p w14:paraId="43D4DAE8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B93E0A" w14:paraId="6C5D7742" w14:textId="77777777">
        <w:trPr>
          <w:cantSplit/>
          <w:trHeight w:val="459"/>
        </w:trPr>
        <w:tc>
          <w:tcPr>
            <w:tcW w:w="1470" w:type="dxa"/>
            <w:vAlign w:val="center"/>
          </w:tcPr>
          <w:p w14:paraId="1975CBDA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/>
                <w:sz w:val="24"/>
              </w:rPr>
              <w:t>E-mail</w:t>
            </w:r>
          </w:p>
        </w:tc>
        <w:tc>
          <w:tcPr>
            <w:tcW w:w="2925" w:type="dxa"/>
            <w:gridSpan w:val="3"/>
            <w:vAlign w:val="center"/>
          </w:tcPr>
          <w:p w14:paraId="571A205E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60" w:type="dxa"/>
            <w:vAlign w:val="center"/>
          </w:tcPr>
          <w:p w14:paraId="20589C81" w14:textId="77777777" w:rsidR="00B93E0A" w:rsidRDefault="00194CE1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手</w:t>
            </w:r>
            <w:r>
              <w:rPr>
                <w:rFonts w:ascii="仿宋_GB2312" w:eastAsia="仿宋_GB2312" w:hint="eastAsia"/>
                <w:sz w:val="24"/>
              </w:rPr>
              <w:t xml:space="preserve"> </w:t>
            </w:r>
            <w:r>
              <w:rPr>
                <w:rFonts w:ascii="仿宋_GB2312" w:eastAsia="仿宋_GB2312" w:hint="eastAsia"/>
                <w:sz w:val="24"/>
              </w:rPr>
              <w:t>机</w:t>
            </w:r>
          </w:p>
        </w:tc>
        <w:tc>
          <w:tcPr>
            <w:tcW w:w="3080" w:type="dxa"/>
            <w:gridSpan w:val="2"/>
            <w:vAlign w:val="center"/>
          </w:tcPr>
          <w:p w14:paraId="0278B8FD" w14:textId="77777777" w:rsidR="00B93E0A" w:rsidRDefault="00B93E0A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B93E0A" w14:paraId="44E10C91" w14:textId="77777777">
        <w:trPr>
          <w:cantSplit/>
          <w:trHeight w:val="1727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14:paraId="58B50568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学习工作简历</w:t>
            </w:r>
          </w:p>
          <w:p w14:paraId="339D3CE0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  <w:p w14:paraId="32352BE7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  <w:p w14:paraId="3CE1FE2E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</w:tc>
      </w:tr>
      <w:tr w:rsidR="00B93E0A" w14:paraId="0898AE88" w14:textId="77777777">
        <w:trPr>
          <w:cantSplit/>
          <w:trHeight w:val="1554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14:paraId="08ABF90F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在健康信息学及相关领域代表性成果（专著、论文或获奖等</w:t>
            </w:r>
            <w:r>
              <w:rPr>
                <w:rFonts w:ascii="仿宋_GB2312" w:eastAsia="仿宋_GB2312" w:hint="eastAsia"/>
                <w:sz w:val="24"/>
              </w:rPr>
              <w:t>3</w:t>
            </w:r>
            <w:r>
              <w:rPr>
                <w:rFonts w:ascii="仿宋_GB2312" w:eastAsia="仿宋_GB2312" w:hint="eastAsia"/>
                <w:sz w:val="24"/>
              </w:rPr>
              <w:t>项）</w:t>
            </w:r>
          </w:p>
          <w:p w14:paraId="487E7AE2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  <w:p w14:paraId="373D000D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  <w:p w14:paraId="3A37C54B" w14:textId="77777777" w:rsidR="00B93E0A" w:rsidRDefault="00B93E0A">
            <w:pPr>
              <w:rPr>
                <w:rFonts w:ascii="仿宋_GB2312" w:eastAsia="仿宋_GB2312"/>
                <w:sz w:val="24"/>
              </w:rPr>
            </w:pPr>
          </w:p>
        </w:tc>
      </w:tr>
      <w:tr w:rsidR="00B93E0A" w14:paraId="70068D13" w14:textId="77777777">
        <w:trPr>
          <w:cantSplit/>
          <w:trHeight w:val="1554"/>
        </w:trPr>
        <w:tc>
          <w:tcPr>
            <w:tcW w:w="8635" w:type="dxa"/>
            <w:gridSpan w:val="7"/>
            <w:tcBorders>
              <w:bottom w:val="single" w:sz="4" w:space="0" w:color="auto"/>
            </w:tcBorders>
          </w:tcPr>
          <w:p w14:paraId="646C5A8A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推荐</w:t>
            </w:r>
            <w:r>
              <w:rPr>
                <w:rFonts w:ascii="仿宋_GB2312" w:eastAsia="仿宋_GB2312" w:hint="eastAsia"/>
                <w:sz w:val="24"/>
              </w:rPr>
              <w:t>人及</w:t>
            </w:r>
            <w:r>
              <w:rPr>
                <w:rFonts w:ascii="仿宋_GB2312" w:eastAsia="仿宋_GB2312" w:hint="eastAsia"/>
                <w:sz w:val="24"/>
              </w:rPr>
              <w:t>意见</w:t>
            </w:r>
          </w:p>
          <w:p w14:paraId="2BDA56BF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推荐人：</w:t>
            </w:r>
          </w:p>
          <w:p w14:paraId="723EA577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意见：</w:t>
            </w:r>
          </w:p>
          <w:p w14:paraId="685EBC64" w14:textId="77777777" w:rsidR="00B93E0A" w:rsidRDefault="00B93E0A">
            <w:pPr>
              <w:spacing w:before="120"/>
              <w:rPr>
                <w:rFonts w:ascii="仿宋_GB2312" w:eastAsia="仿宋_GB2312"/>
                <w:sz w:val="24"/>
              </w:rPr>
            </w:pPr>
          </w:p>
          <w:p w14:paraId="156E3367" w14:textId="77777777" w:rsidR="00B93E0A" w:rsidRDefault="00B93E0A">
            <w:pPr>
              <w:spacing w:before="120"/>
              <w:rPr>
                <w:rFonts w:ascii="仿宋_GB2312" w:eastAsia="仿宋_GB2312"/>
                <w:sz w:val="24"/>
              </w:rPr>
            </w:pPr>
          </w:p>
          <w:p w14:paraId="3FB6BF8C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</w:t>
            </w:r>
            <w:r>
              <w:rPr>
                <w:rFonts w:ascii="仿宋_GB2312" w:eastAsia="仿宋_GB2312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 xml:space="preserve">         </w:t>
            </w:r>
          </w:p>
          <w:p w14:paraId="60DF427D" w14:textId="77777777" w:rsidR="00B93E0A" w:rsidRDefault="00194CE1">
            <w:pPr>
              <w:spacing w:before="120"/>
              <w:ind w:firstLineChars="2200" w:firstLine="528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年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月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  <w:tr w:rsidR="00B93E0A" w14:paraId="6F600623" w14:textId="77777777">
        <w:trPr>
          <w:cantSplit/>
          <w:trHeight w:val="1696"/>
        </w:trPr>
        <w:tc>
          <w:tcPr>
            <w:tcW w:w="8635" w:type="dxa"/>
            <w:gridSpan w:val="7"/>
          </w:tcPr>
          <w:p w14:paraId="465EFFAC" w14:textId="77777777" w:rsidR="00B93E0A" w:rsidRDefault="00194CE1">
            <w:pPr>
              <w:spacing w:before="120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专委会审核意见</w:t>
            </w:r>
          </w:p>
          <w:p w14:paraId="4583475F" w14:textId="77777777" w:rsidR="00B93E0A" w:rsidRDefault="00194CE1">
            <w:pPr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       </w:t>
            </w:r>
          </w:p>
          <w:p w14:paraId="5855D1D7" w14:textId="77777777" w:rsidR="00B93E0A" w:rsidRDefault="00194CE1">
            <w:pPr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 xml:space="preserve">                            </w:t>
            </w:r>
            <w:r>
              <w:rPr>
                <w:rFonts w:ascii="仿宋_GB2312" w:eastAsia="仿宋_GB2312"/>
                <w:sz w:val="24"/>
              </w:rPr>
              <w:t xml:space="preserve">      </w:t>
            </w:r>
            <w:r>
              <w:rPr>
                <w:rFonts w:ascii="仿宋_GB2312" w:eastAsia="仿宋_GB2312" w:hint="eastAsia"/>
                <w:sz w:val="24"/>
              </w:rPr>
              <w:t xml:space="preserve">         </w:t>
            </w:r>
            <w:r>
              <w:rPr>
                <w:rFonts w:ascii="仿宋_GB2312" w:eastAsia="仿宋_GB2312" w:hint="eastAsia"/>
                <w:sz w:val="24"/>
              </w:rPr>
              <w:t>年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月</w:t>
            </w:r>
            <w:r>
              <w:rPr>
                <w:rFonts w:ascii="仿宋_GB2312" w:eastAsia="仿宋_GB2312" w:hint="eastAsia"/>
                <w:sz w:val="24"/>
              </w:rPr>
              <w:t xml:space="preserve">  </w:t>
            </w:r>
            <w:r>
              <w:rPr>
                <w:rFonts w:ascii="仿宋_GB2312" w:eastAsia="仿宋_GB2312" w:hint="eastAsia"/>
                <w:sz w:val="24"/>
              </w:rPr>
              <w:t>日</w:t>
            </w:r>
          </w:p>
        </w:tc>
      </w:tr>
    </w:tbl>
    <w:p w14:paraId="51D84F2B" w14:textId="051FD7E2" w:rsidR="00B93E0A" w:rsidRDefault="00194CE1">
      <w:pPr>
        <w:rPr>
          <w:rFonts w:ascii="楷体" w:eastAsia="楷体" w:hAnsi="楷体"/>
        </w:rPr>
      </w:pPr>
      <w:r>
        <w:rPr>
          <w:rFonts w:ascii="楷体" w:eastAsia="楷体" w:hAnsi="楷体" w:hint="eastAsia"/>
        </w:rPr>
        <w:t>注：请将上述内容控制在</w:t>
      </w:r>
      <w:r>
        <w:rPr>
          <w:rFonts w:ascii="楷体" w:eastAsia="楷体" w:hAnsi="楷体" w:hint="eastAsia"/>
        </w:rPr>
        <w:t>1</w:t>
      </w:r>
      <w:r>
        <w:rPr>
          <w:rFonts w:ascii="楷体" w:eastAsia="楷体" w:hAnsi="楷体" w:hint="eastAsia"/>
        </w:rPr>
        <w:t>页。</w:t>
      </w:r>
    </w:p>
    <w:sectPr w:rsidR="00B93E0A">
      <w:footerReference w:type="even" r:id="rId6"/>
      <w:footerReference w:type="default" r:id="rId7"/>
      <w:pgSz w:w="11906" w:h="16838"/>
      <w:pgMar w:top="1247" w:right="1588" w:bottom="1134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2C419" w14:textId="77777777" w:rsidR="00194CE1" w:rsidRDefault="00194CE1">
      <w:r>
        <w:separator/>
      </w:r>
    </w:p>
  </w:endnote>
  <w:endnote w:type="continuationSeparator" w:id="0">
    <w:p w14:paraId="349C0E24" w14:textId="77777777" w:rsidR="00194CE1" w:rsidRDefault="00194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88F396" w14:textId="77777777" w:rsidR="00B93E0A" w:rsidRDefault="00194CE1">
    <w:pPr>
      <w:pStyle w:val="a3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35F574F8" w14:textId="77777777" w:rsidR="00B93E0A" w:rsidRDefault="00B93E0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F07B99" w14:textId="77777777" w:rsidR="00B93E0A" w:rsidRDefault="00194CE1">
    <w:pPr>
      <w:pStyle w:val="a3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</w:rPr>
      <w:t>1</w:t>
    </w:r>
    <w:r>
      <w:rPr>
        <w:rStyle w:val="a7"/>
      </w:rPr>
      <w:fldChar w:fldCharType="end"/>
    </w:r>
  </w:p>
  <w:p w14:paraId="2FC24472" w14:textId="77777777" w:rsidR="00B93E0A" w:rsidRDefault="00B93E0A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41989" w14:textId="77777777" w:rsidR="00194CE1" w:rsidRDefault="00194CE1">
      <w:r>
        <w:separator/>
      </w:r>
    </w:p>
  </w:footnote>
  <w:footnote w:type="continuationSeparator" w:id="0">
    <w:p w14:paraId="5FE82A35" w14:textId="77777777" w:rsidR="00194CE1" w:rsidRDefault="00194C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7MwNzIwMDQytzBW0lEKTi0uzszPAykwqwUAv1BYeywAAAA="/>
    <w:docVar w:name="commondata" w:val="eyJoZGlkIjoiODQyMDM3YTQ1NjA3YWY4Nzg3ZTA2MGYzZGMxYTFlNmIifQ=="/>
  </w:docVars>
  <w:rsids>
    <w:rsidRoot w:val="009357A0"/>
    <w:rsid w:val="00194CE1"/>
    <w:rsid w:val="00357749"/>
    <w:rsid w:val="0037211D"/>
    <w:rsid w:val="003D52DB"/>
    <w:rsid w:val="00470865"/>
    <w:rsid w:val="004D4464"/>
    <w:rsid w:val="0055179F"/>
    <w:rsid w:val="00622E72"/>
    <w:rsid w:val="006E20F3"/>
    <w:rsid w:val="006F638C"/>
    <w:rsid w:val="00734994"/>
    <w:rsid w:val="007775C4"/>
    <w:rsid w:val="007C3481"/>
    <w:rsid w:val="007E03C2"/>
    <w:rsid w:val="008469E5"/>
    <w:rsid w:val="00880E1F"/>
    <w:rsid w:val="009357A0"/>
    <w:rsid w:val="00A0769A"/>
    <w:rsid w:val="00B93E0A"/>
    <w:rsid w:val="00BC5ABC"/>
    <w:rsid w:val="00C53159"/>
    <w:rsid w:val="00C72C68"/>
    <w:rsid w:val="00CC1925"/>
    <w:rsid w:val="00DA211A"/>
    <w:rsid w:val="00DA3D4B"/>
    <w:rsid w:val="00E264D2"/>
    <w:rsid w:val="00E62C0A"/>
    <w:rsid w:val="00E93827"/>
    <w:rsid w:val="00F25750"/>
    <w:rsid w:val="00F41744"/>
    <w:rsid w:val="00F645AB"/>
    <w:rsid w:val="0E4C3EFB"/>
    <w:rsid w:val="28AB0E21"/>
    <w:rsid w:val="501C4199"/>
    <w:rsid w:val="57391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2B4DC0"/>
  <w15:docId w15:val="{F018C888-457F-40D4-8B34-AE8A20D5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page number"/>
    <w:basedOn w:val="a0"/>
    <w:semiHidden/>
  </w:style>
  <w:style w:type="character" w:customStyle="1" w:styleId="a4">
    <w:name w:val="页脚 字符"/>
    <w:basedOn w:val="a0"/>
    <w:link w:val="a3"/>
    <w:semiHidden/>
    <w:rPr>
      <w:rFonts w:ascii="Times New Roman" w:eastAsia="宋体" w:hAnsi="Times New Roman" w:cs="Times New Roman"/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0</Words>
  <Characters>288</Characters>
  <Application>Microsoft Office Word</Application>
  <DocSecurity>0</DocSecurity>
  <Lines>2</Lines>
  <Paragraphs>1</Paragraphs>
  <ScaleCrop>false</ScaleCrop>
  <Company>Lenovo (Beijing) Limited</Company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qinghua zhu</cp:lastModifiedBy>
  <cp:revision>3</cp:revision>
  <dcterms:created xsi:type="dcterms:W3CDTF">2023-01-18T13:20:00Z</dcterms:created>
  <dcterms:modified xsi:type="dcterms:W3CDTF">2024-05-1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3E4E9733F9A34A029659D4989FE39910_13</vt:lpwstr>
  </property>
</Properties>
</file>